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2F202" w14:textId="0EF8A8FF" w:rsidR="005259B9" w:rsidRDefault="00DE37AD" w:rsidP="005259B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323BFC8" wp14:editId="0B0D59A0">
                <wp:simplePos x="0" y="0"/>
                <wp:positionH relativeFrom="column">
                  <wp:posOffset>6115050</wp:posOffset>
                </wp:positionH>
                <wp:positionV relativeFrom="paragraph">
                  <wp:posOffset>9525</wp:posOffset>
                </wp:positionV>
                <wp:extent cx="2613660" cy="1533525"/>
                <wp:effectExtent l="0" t="0" r="1524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366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49BDF" w14:textId="5C61B98D" w:rsidR="005259B9" w:rsidRDefault="00F504F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        </w:t>
                            </w:r>
                            <w:r w:rsidRPr="00F504FE">
                              <w:rPr>
                                <w:b/>
                              </w:rPr>
                              <w:t>Time in Community</w:t>
                            </w:r>
                          </w:p>
                          <w:p w14:paraId="6B26F5A7" w14:textId="47DE30FC" w:rsidR="00490F67" w:rsidRDefault="00490F67">
                            <w:pPr>
                              <w:rPr>
                                <w:bCs/>
                              </w:rPr>
                            </w:pPr>
                            <w:r w:rsidRPr="00490F67">
                              <w:rPr>
                                <w:bCs/>
                              </w:rPr>
                              <w:t xml:space="preserve">Land occupied since </w:t>
                            </w:r>
                            <w:r w:rsidR="000130C2">
                              <w:rPr>
                                <w:bCs/>
                              </w:rPr>
                              <w:t xml:space="preserve">the origins of </w:t>
                            </w:r>
                            <w:r w:rsidR="009A1777">
                              <w:rPr>
                                <w:bCs/>
                              </w:rPr>
                              <w:t>earth</w:t>
                            </w:r>
                            <w:r w:rsidR="009E7FD4">
                              <w:rPr>
                                <w:bCs/>
                              </w:rPr>
                              <w:t>,</w:t>
                            </w:r>
                          </w:p>
                          <w:p w14:paraId="0986838D" w14:textId="2D2DEA2F" w:rsidR="00F821B4" w:rsidRPr="00490F67" w:rsidRDefault="00F821B4">
                            <w:pPr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Tribe s</w:t>
                            </w:r>
                            <w:r w:rsidR="00010161">
                              <w:rPr>
                                <w:bCs/>
                              </w:rPr>
                              <w:t>hares genetic and language similarities with Aztec</w:t>
                            </w:r>
                            <w:r w:rsidR="009E7FD4">
                              <w:rPr>
                                <w:bCs/>
                              </w:rPr>
                              <w:t>,</w:t>
                            </w:r>
                          </w:p>
                          <w:p w14:paraId="2C183994" w14:textId="557DE916" w:rsidR="00AE07D3" w:rsidRPr="00490F67" w:rsidRDefault="00490F67">
                            <w:pPr>
                              <w:rPr>
                                <w:bCs/>
                              </w:rPr>
                            </w:pPr>
                            <w:r w:rsidRPr="00490F67">
                              <w:rPr>
                                <w:bCs/>
                              </w:rPr>
                              <w:t>K</w:t>
                            </w:r>
                            <w:r w:rsidR="00D07C41">
                              <w:rPr>
                                <w:bCs/>
                              </w:rPr>
                              <w:t>ykotsmovi</w:t>
                            </w:r>
                            <w:r w:rsidR="00B77A49">
                              <w:rPr>
                                <w:bCs/>
                              </w:rPr>
                              <w:t xml:space="preserve"> was</w:t>
                            </w:r>
                            <w:r w:rsidRPr="00490F67">
                              <w:rPr>
                                <w:bCs/>
                              </w:rPr>
                              <w:t xml:space="preserve"> </w:t>
                            </w:r>
                            <w:r w:rsidR="00AE07D3" w:rsidRPr="00490F67">
                              <w:rPr>
                                <w:bCs/>
                              </w:rPr>
                              <w:t xml:space="preserve">Founded in 1906 from </w:t>
                            </w:r>
                            <w:r w:rsidR="00B77A49">
                              <w:rPr>
                                <w:bCs/>
                              </w:rPr>
                              <w:t xml:space="preserve">a </w:t>
                            </w:r>
                            <w:r w:rsidR="00AE07D3" w:rsidRPr="00490F67">
                              <w:rPr>
                                <w:bCs/>
                              </w:rPr>
                              <w:t>dispute in Oraibi</w:t>
                            </w:r>
                            <w:r w:rsidR="009A1777">
                              <w:rPr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23BF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1.5pt;margin-top:.75pt;width:205.8pt;height:120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">
                <v:textbox>
                  <w:txbxContent>
                    <w:p w14:paraId="1B649BDF" w14:textId="5C61B98D" w:rsidR="005259B9" w:rsidRDefault="00F504F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        </w:t>
                      </w:r>
                      <w:r w:rsidRPr="00F504FE">
                        <w:rPr>
                          <w:b/>
                        </w:rPr>
                        <w:t>Time in Community</w:t>
                      </w:r>
                    </w:p>
                    <w:p w14:paraId="6B26F5A7" w14:textId="47DE30FC" w:rsidR="00490F67" w:rsidRDefault="00490F67">
                      <w:pPr>
                        <w:rPr>
                          <w:bCs/>
                        </w:rPr>
                      </w:pPr>
                      <w:r w:rsidRPr="00490F67">
                        <w:rPr>
                          <w:bCs/>
                        </w:rPr>
                        <w:t xml:space="preserve">Land occupied since </w:t>
                      </w:r>
                      <w:r w:rsidR="000130C2">
                        <w:rPr>
                          <w:bCs/>
                        </w:rPr>
                        <w:t xml:space="preserve">the origins of </w:t>
                      </w:r>
                      <w:r w:rsidR="009A1777">
                        <w:rPr>
                          <w:bCs/>
                        </w:rPr>
                        <w:t>earth</w:t>
                      </w:r>
                      <w:r w:rsidR="009E7FD4">
                        <w:rPr>
                          <w:bCs/>
                        </w:rPr>
                        <w:t>,</w:t>
                      </w:r>
                    </w:p>
                    <w:p w14:paraId="0986838D" w14:textId="2D2DEA2F" w:rsidR="00F821B4" w:rsidRPr="00490F67" w:rsidRDefault="00F821B4">
                      <w:pPr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Tribe s</w:t>
                      </w:r>
                      <w:r w:rsidR="00010161">
                        <w:rPr>
                          <w:bCs/>
                        </w:rPr>
                        <w:t>hares genetic and language similarities with Aztec</w:t>
                      </w:r>
                      <w:r w:rsidR="009E7FD4">
                        <w:rPr>
                          <w:bCs/>
                        </w:rPr>
                        <w:t>,</w:t>
                      </w:r>
                    </w:p>
                    <w:p w14:paraId="2C183994" w14:textId="557DE916" w:rsidR="00AE07D3" w:rsidRPr="00490F67" w:rsidRDefault="00490F67">
                      <w:pPr>
                        <w:rPr>
                          <w:bCs/>
                        </w:rPr>
                      </w:pPr>
                      <w:r w:rsidRPr="00490F67">
                        <w:rPr>
                          <w:bCs/>
                        </w:rPr>
                        <w:t>K</w:t>
                      </w:r>
                      <w:r w:rsidR="00D07C41">
                        <w:rPr>
                          <w:bCs/>
                        </w:rPr>
                        <w:t>ykotsmovi</w:t>
                      </w:r>
                      <w:r w:rsidR="00B77A49">
                        <w:rPr>
                          <w:bCs/>
                        </w:rPr>
                        <w:t xml:space="preserve"> was</w:t>
                      </w:r>
                      <w:r w:rsidRPr="00490F67">
                        <w:rPr>
                          <w:bCs/>
                        </w:rPr>
                        <w:t xml:space="preserve"> </w:t>
                      </w:r>
                      <w:r w:rsidR="00AE07D3" w:rsidRPr="00490F67">
                        <w:rPr>
                          <w:bCs/>
                        </w:rPr>
                        <w:t xml:space="preserve">Founded in 1906 from </w:t>
                      </w:r>
                      <w:r w:rsidR="00B77A49">
                        <w:rPr>
                          <w:bCs/>
                        </w:rPr>
                        <w:t xml:space="preserve">a </w:t>
                      </w:r>
                      <w:r w:rsidR="00AE07D3" w:rsidRPr="00490F67">
                        <w:rPr>
                          <w:bCs/>
                        </w:rPr>
                        <w:t>dispute in Oraibi</w:t>
                      </w:r>
                      <w:r w:rsidR="009A1777">
                        <w:rPr>
                          <w:bCs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8F2AE1" wp14:editId="4944DCE1">
                <wp:simplePos x="0" y="0"/>
                <wp:positionH relativeFrom="margin">
                  <wp:posOffset>5743575</wp:posOffset>
                </wp:positionH>
                <wp:positionV relativeFrom="paragraph">
                  <wp:posOffset>-419100</wp:posOffset>
                </wp:positionV>
                <wp:extent cx="3249930" cy="2400300"/>
                <wp:effectExtent l="0" t="0" r="26670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9930" cy="2400300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871EE4" id="Oval 8" o:spid="_x0000_s1026" style="position:absolute;margin-left:452.25pt;margin-top:-33pt;width:255.9pt;height:18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" fillcolor="#92d050" strokecolor="#1f4d78 [1604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C5A938" wp14:editId="3FFCF8A5">
                <wp:simplePos x="0" y="0"/>
                <wp:positionH relativeFrom="margin">
                  <wp:align>center</wp:align>
                </wp:positionH>
                <wp:positionV relativeFrom="paragraph">
                  <wp:posOffset>-649605</wp:posOffset>
                </wp:positionV>
                <wp:extent cx="3154680" cy="3124200"/>
                <wp:effectExtent l="0" t="0" r="2667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4680" cy="3124200"/>
                        </a:xfrm>
                        <a:prstGeom prst="ellipse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F9D56F" id="Oval 9" o:spid="_x0000_s1026" style="position:absolute;margin-left:0;margin-top:-51.15pt;width:248.4pt;height:246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" fillcolor="yellow" strokecolor="#1f4d78 [1604]" strokeweight="1pt">
                <v:stroke joinstyle="miter"/>
                <w10:wrap anchorx="margin"/>
              </v:oval>
            </w:pict>
          </mc:Fallback>
        </mc:AlternateContent>
      </w:r>
      <w:r w:rsidR="00336C00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35AFEE1" wp14:editId="475EAD73">
                <wp:simplePos x="0" y="0"/>
                <wp:positionH relativeFrom="column">
                  <wp:posOffset>-704850</wp:posOffset>
                </wp:positionH>
                <wp:positionV relativeFrom="paragraph">
                  <wp:posOffset>0</wp:posOffset>
                </wp:positionV>
                <wp:extent cx="2952750" cy="1771650"/>
                <wp:effectExtent l="0" t="0" r="1905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0" cy="177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2D122" w14:textId="3727DA76" w:rsidR="005259B9" w:rsidRDefault="00F504FE" w:rsidP="00ED2DC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F504FE">
                              <w:rPr>
                                <w:b/>
                              </w:rPr>
                              <w:t xml:space="preserve">Values about education, work, family </w:t>
                            </w:r>
                            <w:r w:rsidR="00ED2DC9">
                              <w:rPr>
                                <w:b/>
                              </w:rPr>
                              <w:t xml:space="preserve">           </w:t>
                            </w:r>
                            <w:r w:rsidRPr="00F504FE">
                              <w:rPr>
                                <w:b/>
                              </w:rPr>
                              <w:t>structure and power</w:t>
                            </w:r>
                          </w:p>
                          <w:p w14:paraId="0702B5F3" w14:textId="13C3EAC1" w:rsidR="007E0920" w:rsidRPr="004A0179" w:rsidRDefault="004A0179" w:rsidP="00DE37AD">
                            <w:pPr>
                              <w:rPr>
                                <w:bCs/>
                              </w:rPr>
                            </w:pPr>
                            <w:r w:rsidRPr="004A0179">
                              <w:rPr>
                                <w:bCs/>
                              </w:rPr>
                              <w:t xml:space="preserve">Self-sufficiency, self-reliance, religion, peace and goodwill, spiritual knowledge, Earth stewards, family cohesion, stability and generosity, </w:t>
                            </w:r>
                            <w:r w:rsidR="000130C2" w:rsidRPr="004A0179">
                              <w:rPr>
                                <w:bCs/>
                              </w:rPr>
                              <w:t>humility,</w:t>
                            </w:r>
                            <w:r w:rsidRPr="004A0179">
                              <w:rPr>
                                <w:bCs/>
                              </w:rPr>
                              <w:t xml:space="preserve"> and respect</w:t>
                            </w:r>
                            <w:r w:rsidR="000130C2">
                              <w:rPr>
                                <w:bCs/>
                              </w:rPr>
                              <w:t>, reciprocity</w:t>
                            </w:r>
                            <w:r w:rsidR="00F70E7F">
                              <w:rPr>
                                <w:bCs/>
                              </w:rPr>
                              <w:t>. Matrilineal system</w:t>
                            </w:r>
                            <w:r w:rsidR="007E0920">
                              <w:rPr>
                                <w:bCs/>
                              </w:rPr>
                              <w:t>.</w:t>
                            </w:r>
                            <w:r w:rsidR="00DE37AD">
                              <w:rPr>
                                <w:bCs/>
                              </w:rPr>
                              <w:t xml:space="preserve"> </w:t>
                            </w:r>
                            <w:r w:rsidR="007E0920">
                              <w:rPr>
                                <w:bCs/>
                              </w:rPr>
                              <w:t xml:space="preserve">Farming </w:t>
                            </w:r>
                            <w:r w:rsidR="00336C00">
                              <w:rPr>
                                <w:bCs/>
                              </w:rPr>
                              <w:t>of corn for trad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AFEE1" id="_x0000_s1027" type="#_x0000_t202" style="position:absolute;margin-left:-55.5pt;margin-top:0;width:232.5pt;height:139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">
                <v:textbox>
                  <w:txbxContent>
                    <w:p w14:paraId="4292D122" w14:textId="3727DA76" w:rsidR="005259B9" w:rsidRDefault="00F504FE" w:rsidP="00ED2DC9">
                      <w:pPr>
                        <w:jc w:val="center"/>
                        <w:rPr>
                          <w:b/>
                        </w:rPr>
                      </w:pPr>
                      <w:r w:rsidRPr="00F504FE">
                        <w:rPr>
                          <w:b/>
                        </w:rPr>
                        <w:t xml:space="preserve">Values about education, work, family </w:t>
                      </w:r>
                      <w:r w:rsidR="00ED2DC9">
                        <w:rPr>
                          <w:b/>
                        </w:rPr>
                        <w:t xml:space="preserve">           </w:t>
                      </w:r>
                      <w:r w:rsidRPr="00F504FE">
                        <w:rPr>
                          <w:b/>
                        </w:rPr>
                        <w:t>structure and power</w:t>
                      </w:r>
                    </w:p>
                    <w:p w14:paraId="0702B5F3" w14:textId="13C3EAC1" w:rsidR="007E0920" w:rsidRPr="004A0179" w:rsidRDefault="004A0179" w:rsidP="00DE37AD">
                      <w:pPr>
                        <w:rPr>
                          <w:bCs/>
                        </w:rPr>
                      </w:pPr>
                      <w:r w:rsidRPr="004A0179">
                        <w:rPr>
                          <w:bCs/>
                        </w:rPr>
                        <w:t xml:space="preserve">Self-sufficiency, self-reliance, religion, peace and goodwill, spiritual knowledge, Earth stewards, family cohesion, stability and generosity, </w:t>
                      </w:r>
                      <w:r w:rsidR="000130C2" w:rsidRPr="004A0179">
                        <w:rPr>
                          <w:bCs/>
                        </w:rPr>
                        <w:t>humility,</w:t>
                      </w:r>
                      <w:r w:rsidRPr="004A0179">
                        <w:rPr>
                          <w:bCs/>
                        </w:rPr>
                        <w:t xml:space="preserve"> and respect</w:t>
                      </w:r>
                      <w:r w:rsidR="000130C2">
                        <w:rPr>
                          <w:bCs/>
                        </w:rPr>
                        <w:t>, reciprocity</w:t>
                      </w:r>
                      <w:r w:rsidR="00F70E7F">
                        <w:rPr>
                          <w:bCs/>
                        </w:rPr>
                        <w:t>. Matrilineal system</w:t>
                      </w:r>
                      <w:r w:rsidR="007E0920">
                        <w:rPr>
                          <w:bCs/>
                        </w:rPr>
                        <w:t>.</w:t>
                      </w:r>
                      <w:r w:rsidR="00DE37AD">
                        <w:rPr>
                          <w:bCs/>
                        </w:rPr>
                        <w:t xml:space="preserve"> </w:t>
                      </w:r>
                      <w:r w:rsidR="007E0920">
                        <w:rPr>
                          <w:bCs/>
                        </w:rPr>
                        <w:t xml:space="preserve">Farming </w:t>
                      </w:r>
                      <w:r w:rsidR="00336C00">
                        <w:rPr>
                          <w:bCs/>
                        </w:rPr>
                        <w:t>of corn for tradi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36C0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DE335F" wp14:editId="39918BD9">
                <wp:simplePos x="0" y="0"/>
                <wp:positionH relativeFrom="page">
                  <wp:align>left</wp:align>
                </wp:positionH>
                <wp:positionV relativeFrom="paragraph">
                  <wp:posOffset>-381000</wp:posOffset>
                </wp:positionV>
                <wp:extent cx="3409950" cy="2390775"/>
                <wp:effectExtent l="0" t="0" r="19050" b="2857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9950" cy="239077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EDF36E" id="Oval 7" o:spid="_x0000_s1026" style="position:absolute;margin-left:0;margin-top:-30pt;width:268.5pt;height:188.25pt;z-index:25166643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" fillcolor="red" strokecolor="#1f4d78 [1604]" strokeweight="1pt">
                <v:stroke joinstyle="miter"/>
                <w10:wrap anchorx="page"/>
              </v:oval>
            </w:pict>
          </mc:Fallback>
        </mc:AlternateContent>
      </w:r>
    </w:p>
    <w:p w14:paraId="527AFC09" w14:textId="6388CAB2" w:rsidR="003453F0" w:rsidRDefault="00DE37AD" w:rsidP="005259B9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C720F1" wp14:editId="3AD92FD2">
                <wp:simplePos x="0" y="0"/>
                <wp:positionH relativeFrom="column">
                  <wp:posOffset>5787390</wp:posOffset>
                </wp:positionH>
                <wp:positionV relativeFrom="paragraph">
                  <wp:posOffset>4562475</wp:posOffset>
                </wp:positionV>
                <wp:extent cx="2621280" cy="1417320"/>
                <wp:effectExtent l="0" t="0" r="26670" b="1143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417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9A2935" w14:textId="66311D31" w:rsidR="005259B9" w:rsidRDefault="00F504FE">
                            <w:pPr>
                              <w:rPr>
                                <w:b/>
                              </w:rPr>
                            </w:pPr>
                            <w:r w:rsidRPr="00F504FE">
                              <w:rPr>
                                <w:b/>
                              </w:rPr>
                              <w:t>Effects of Trauma and Crisis Event</w:t>
                            </w:r>
                          </w:p>
                          <w:p w14:paraId="0539CB21" w14:textId="62003F08" w:rsidR="00D848D9" w:rsidRPr="00F504FE" w:rsidRDefault="00185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ung diseases, cancer, alcoholism, addiction, mental illness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720F1" id="Text Box 20" o:spid="_x0000_s1028" type="#_x0000_t202" style="position:absolute;margin-left:455.7pt;margin-top:359.25pt;width:206.4pt;height:111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" fillcolor="white [3201]" strokeweight=".5pt">
                <v:textbox>
                  <w:txbxContent>
                    <w:p w14:paraId="139A2935" w14:textId="66311D31" w:rsidR="005259B9" w:rsidRDefault="00F504FE">
                      <w:pPr>
                        <w:rPr>
                          <w:b/>
                        </w:rPr>
                      </w:pPr>
                      <w:r w:rsidRPr="00F504FE">
                        <w:rPr>
                          <w:b/>
                        </w:rPr>
                        <w:t>Effects of Trauma and Crisis Event</w:t>
                      </w:r>
                    </w:p>
                    <w:p w14:paraId="0539CB21" w14:textId="62003F08" w:rsidR="00D848D9" w:rsidRPr="00F504FE" w:rsidRDefault="00185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ung diseases, cancer, alcoholism, addiction, mental illness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2226260" wp14:editId="65E16544">
                <wp:simplePos x="0" y="0"/>
                <wp:positionH relativeFrom="column">
                  <wp:posOffset>190500</wp:posOffset>
                </wp:positionH>
                <wp:positionV relativeFrom="paragraph">
                  <wp:posOffset>4390390</wp:posOffset>
                </wp:positionV>
                <wp:extent cx="3070860" cy="1743075"/>
                <wp:effectExtent l="0" t="0" r="1524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0860" cy="1743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B6C7E4" w14:textId="68654909" w:rsidR="00F504FE" w:rsidRDefault="00ED2DC9" w:rsidP="00ED2DC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D2DC9">
                              <w:rPr>
                                <w:b/>
                              </w:rPr>
                              <w:t>Contact with cultural, religious institutions’, holidays</w:t>
                            </w:r>
                            <w:r>
                              <w:rPr>
                                <w:b/>
                              </w:rPr>
                              <w:t>,</w:t>
                            </w:r>
                            <w:r w:rsidRPr="00ED2DC9">
                              <w:rPr>
                                <w:b/>
                              </w:rPr>
                              <w:t xml:space="preserve"> food and </w:t>
                            </w:r>
                            <w:proofErr w:type="gramStart"/>
                            <w:r w:rsidRPr="00ED2DC9">
                              <w:rPr>
                                <w:b/>
                              </w:rPr>
                              <w:t>clothing</w:t>
                            </w:r>
                            <w:proofErr w:type="gramEnd"/>
                          </w:p>
                          <w:p w14:paraId="10AFDA21" w14:textId="0DED4C0D" w:rsidR="00DB23CF" w:rsidRDefault="009A7F9F" w:rsidP="00ED2DC9">
                            <w:pPr>
                              <w:jc w:val="center"/>
                              <w:rPr>
                                <w:bCs/>
                              </w:rPr>
                            </w:pPr>
                            <w:r w:rsidRPr="009A7F9F">
                              <w:rPr>
                                <w:bCs/>
                              </w:rPr>
                              <w:t>C</w:t>
                            </w:r>
                            <w:r>
                              <w:rPr>
                                <w:bCs/>
                              </w:rPr>
                              <w:t>eremonial</w:t>
                            </w:r>
                            <w:r w:rsidR="009E2725">
                              <w:rPr>
                                <w:bCs/>
                              </w:rPr>
                              <w:t>, rituals,</w:t>
                            </w:r>
                            <w:r>
                              <w:rPr>
                                <w:bCs/>
                              </w:rPr>
                              <w:t xml:space="preserve"> and tradi</w:t>
                            </w:r>
                            <w:r w:rsidR="00436E21">
                              <w:rPr>
                                <w:bCs/>
                              </w:rPr>
                              <w:t xml:space="preserve">tional culture in the reservation or </w:t>
                            </w:r>
                            <w:r w:rsidR="00EE0226">
                              <w:rPr>
                                <w:bCs/>
                              </w:rPr>
                              <w:t>during events</w:t>
                            </w:r>
                          </w:p>
                          <w:p w14:paraId="79906EAF" w14:textId="54D8A9E9" w:rsidR="00436E21" w:rsidRDefault="009E2725" w:rsidP="00ED2DC9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Harmony with nature and cycles of rebirth</w:t>
                            </w:r>
                          </w:p>
                          <w:p w14:paraId="16FB2DF9" w14:textId="45C440DB" w:rsidR="00D903E3" w:rsidRPr="009A7F9F" w:rsidRDefault="00D903E3" w:rsidP="00ED2DC9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 xml:space="preserve">Masks, headdresses and body paint, </w:t>
                            </w:r>
                            <w:r w:rsidR="001853FB">
                              <w:rPr>
                                <w:bCs/>
                              </w:rPr>
                              <w:t>unmarried girls with braids over their ears.</w:t>
                            </w:r>
                          </w:p>
                          <w:p w14:paraId="47AED426" w14:textId="77777777" w:rsidR="00573110" w:rsidRPr="00ED2DC9" w:rsidRDefault="00573110" w:rsidP="00ED2DC9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26260" id="Text Box 21" o:spid="_x0000_s1029" type="#_x0000_t202" style="position:absolute;margin-left:15pt;margin-top:345.7pt;width:241.8pt;height:13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" fillcolor="white [3201]" strokeweight=".5pt">
                <v:textbox>
                  <w:txbxContent>
                    <w:p w14:paraId="30B6C7E4" w14:textId="68654909" w:rsidR="00F504FE" w:rsidRDefault="00ED2DC9" w:rsidP="00ED2DC9">
                      <w:pPr>
                        <w:jc w:val="center"/>
                        <w:rPr>
                          <w:b/>
                        </w:rPr>
                      </w:pPr>
                      <w:r w:rsidRPr="00ED2DC9">
                        <w:rPr>
                          <w:b/>
                        </w:rPr>
                        <w:t>Contact with cultural, religious institutions’, holidays</w:t>
                      </w:r>
                      <w:r>
                        <w:rPr>
                          <w:b/>
                        </w:rPr>
                        <w:t>,</w:t>
                      </w:r>
                      <w:r w:rsidRPr="00ED2DC9">
                        <w:rPr>
                          <w:b/>
                        </w:rPr>
                        <w:t xml:space="preserve"> food and </w:t>
                      </w:r>
                      <w:proofErr w:type="gramStart"/>
                      <w:r w:rsidRPr="00ED2DC9">
                        <w:rPr>
                          <w:b/>
                        </w:rPr>
                        <w:t>clothing</w:t>
                      </w:r>
                      <w:proofErr w:type="gramEnd"/>
                    </w:p>
                    <w:p w14:paraId="10AFDA21" w14:textId="0DED4C0D" w:rsidR="00DB23CF" w:rsidRDefault="009A7F9F" w:rsidP="00ED2DC9">
                      <w:pPr>
                        <w:jc w:val="center"/>
                        <w:rPr>
                          <w:bCs/>
                        </w:rPr>
                      </w:pPr>
                      <w:r w:rsidRPr="009A7F9F">
                        <w:rPr>
                          <w:bCs/>
                        </w:rPr>
                        <w:t>C</w:t>
                      </w:r>
                      <w:r>
                        <w:rPr>
                          <w:bCs/>
                        </w:rPr>
                        <w:t>eremonial</w:t>
                      </w:r>
                      <w:r w:rsidR="009E2725">
                        <w:rPr>
                          <w:bCs/>
                        </w:rPr>
                        <w:t>, rituals,</w:t>
                      </w:r>
                      <w:r>
                        <w:rPr>
                          <w:bCs/>
                        </w:rPr>
                        <w:t xml:space="preserve"> and tradi</w:t>
                      </w:r>
                      <w:r w:rsidR="00436E21">
                        <w:rPr>
                          <w:bCs/>
                        </w:rPr>
                        <w:t xml:space="preserve">tional culture in the reservation or </w:t>
                      </w:r>
                      <w:r w:rsidR="00EE0226">
                        <w:rPr>
                          <w:bCs/>
                        </w:rPr>
                        <w:t>during events</w:t>
                      </w:r>
                    </w:p>
                    <w:p w14:paraId="79906EAF" w14:textId="54D8A9E9" w:rsidR="00436E21" w:rsidRDefault="009E2725" w:rsidP="00ED2DC9">
                      <w:pPr>
                        <w:jc w:val="center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Harmony with nature and cycles of rebirth</w:t>
                      </w:r>
                    </w:p>
                    <w:p w14:paraId="16FB2DF9" w14:textId="45C440DB" w:rsidR="00D903E3" w:rsidRPr="009A7F9F" w:rsidRDefault="00D903E3" w:rsidP="00ED2DC9">
                      <w:pPr>
                        <w:jc w:val="center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 xml:space="preserve">Masks, headdresses and body paint, </w:t>
                      </w:r>
                      <w:r w:rsidR="001853FB">
                        <w:rPr>
                          <w:bCs/>
                        </w:rPr>
                        <w:t>unmarried girls with braids over their ears.</w:t>
                      </w:r>
                    </w:p>
                    <w:p w14:paraId="47AED426" w14:textId="77777777" w:rsidR="00573110" w:rsidRPr="00ED2DC9" w:rsidRDefault="00573110" w:rsidP="00ED2DC9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08A83C" wp14:editId="74D48D9D">
                <wp:simplePos x="0" y="0"/>
                <wp:positionH relativeFrom="margin">
                  <wp:posOffset>-647700</wp:posOffset>
                </wp:positionH>
                <wp:positionV relativeFrom="paragraph">
                  <wp:posOffset>3905250</wp:posOffset>
                </wp:positionV>
                <wp:extent cx="5013960" cy="2644140"/>
                <wp:effectExtent l="0" t="0" r="15240" b="228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3960" cy="2644140"/>
                        </a:xfrm>
                        <a:prstGeom prst="ellipse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21B994" id="Oval 4" o:spid="_x0000_s1026" style="position:absolute;margin-left:-51pt;margin-top:307.5pt;width:394.8pt;height:208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" fillcolor="yellow" strokecolor="#1f4d78 [1604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B99E18" wp14:editId="4858E492">
                <wp:simplePos x="0" y="0"/>
                <wp:positionH relativeFrom="column">
                  <wp:posOffset>4707255</wp:posOffset>
                </wp:positionH>
                <wp:positionV relativeFrom="paragraph">
                  <wp:posOffset>3859530</wp:posOffset>
                </wp:positionV>
                <wp:extent cx="4305300" cy="2689860"/>
                <wp:effectExtent l="0" t="0" r="1905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0" cy="268986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F54681" id="Oval 3" o:spid="_x0000_s1026" style="position:absolute;margin-left:370.65pt;margin-top:303.9pt;width:339pt;height:21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" fillcolor="red" strokecolor="#1f4d78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361A479" wp14:editId="5169CB52">
                <wp:simplePos x="0" y="0"/>
                <wp:positionH relativeFrom="column">
                  <wp:posOffset>2714625</wp:posOffset>
                </wp:positionH>
                <wp:positionV relativeFrom="paragraph">
                  <wp:posOffset>2171700</wp:posOffset>
                </wp:positionV>
                <wp:extent cx="3070860" cy="1819275"/>
                <wp:effectExtent l="0" t="0" r="1524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860" cy="1819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E17493" w14:textId="0DA122D2" w:rsidR="00923940" w:rsidRDefault="00E71F47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t xml:space="preserve">      </w:t>
                            </w:r>
                            <w:r w:rsidR="00F504FE">
                              <w:t xml:space="preserve">                  </w:t>
                            </w:r>
                            <w:r w:rsidRPr="005259B9">
                              <w:rPr>
                                <w:b/>
                                <w:sz w:val="24"/>
                                <w:szCs w:val="24"/>
                              </w:rPr>
                              <w:t>Population</w:t>
                            </w:r>
                            <w:r w:rsidR="00D07C4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of Kykotsmovi </w:t>
                            </w:r>
                          </w:p>
                          <w:p w14:paraId="1EB779EA" w14:textId="77777777" w:rsidR="00452ED6" w:rsidRPr="00452ED6" w:rsidRDefault="00452ED6" w:rsidP="00452ED6">
                            <w:pPr>
                              <w:spacing w:after="0" w:line="240" w:lineRule="auto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452ED6">
                              <w:rPr>
                                <w:bCs/>
                                <w:sz w:val="20"/>
                                <w:szCs w:val="20"/>
                              </w:rPr>
                              <w:t xml:space="preserve">776 people in 253 households, </w:t>
                            </w:r>
                          </w:p>
                          <w:p w14:paraId="6FD15069" w14:textId="1421CAF6" w:rsidR="00AE07D3" w:rsidRPr="00452ED6" w:rsidRDefault="00452ED6" w:rsidP="00452ED6">
                            <w:pPr>
                              <w:spacing w:after="0" w:line="240" w:lineRule="auto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452ED6">
                              <w:rPr>
                                <w:bCs/>
                                <w:sz w:val="20"/>
                                <w:szCs w:val="20"/>
                              </w:rPr>
                              <w:t>32.8% have children under 18</w:t>
                            </w:r>
                            <w:r w:rsidR="009A1777">
                              <w:rPr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66B432F8" w14:textId="1F9AB008" w:rsidR="00452ED6" w:rsidRPr="00452ED6" w:rsidRDefault="00452ED6" w:rsidP="00452ED6">
                            <w:pPr>
                              <w:spacing w:after="0" w:line="240" w:lineRule="auto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452ED6">
                              <w:rPr>
                                <w:bCs/>
                                <w:sz w:val="20"/>
                                <w:szCs w:val="20"/>
                              </w:rPr>
                              <w:t>41.9% married couples</w:t>
                            </w:r>
                          </w:p>
                          <w:p w14:paraId="0C5FE944" w14:textId="32A7C2C5" w:rsidR="00452ED6" w:rsidRPr="00452ED6" w:rsidRDefault="00452ED6" w:rsidP="00452ED6">
                            <w:pPr>
                              <w:spacing w:after="0" w:line="240" w:lineRule="auto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452ED6">
                              <w:rPr>
                                <w:bCs/>
                                <w:sz w:val="20"/>
                                <w:szCs w:val="20"/>
                              </w:rPr>
                              <w:t>23.7% with female as household</w:t>
                            </w:r>
                          </w:p>
                          <w:p w14:paraId="68E7D0F0" w14:textId="09EFAC1C" w:rsidR="00452ED6" w:rsidRPr="00452ED6" w:rsidRDefault="00452ED6" w:rsidP="00452ED6">
                            <w:pPr>
                              <w:spacing w:after="0" w:line="240" w:lineRule="auto"/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452ED6">
                              <w:rPr>
                                <w:bCs/>
                                <w:sz w:val="20"/>
                                <w:szCs w:val="20"/>
                              </w:rPr>
                              <w:t>10.3% 65 years or older living alone</w:t>
                            </w:r>
                          </w:p>
                          <w:p w14:paraId="2AAF1B20" w14:textId="77777777" w:rsidR="00452ED6" w:rsidRDefault="00452ED6">
                            <w:pPr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 w:rsidRPr="00452ED6">
                              <w:rPr>
                                <w:bCs/>
                                <w:sz w:val="20"/>
                                <w:szCs w:val="20"/>
                              </w:rPr>
                              <w:t>Average household size 3.97 and average family size 3.69</w:t>
                            </w:r>
                          </w:p>
                          <w:p w14:paraId="526140A0" w14:textId="43E35DB7" w:rsidR="00452ED6" w:rsidRPr="00452ED6" w:rsidRDefault="00452ED6">
                            <w:pPr>
                              <w:rPr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Median income per household $23,7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1A479" id="_x0000_s1030" type="#_x0000_t202" style="position:absolute;margin-left:213.75pt;margin-top:171pt;width:241.8pt;height:143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">
                <v:textbox>
                  <w:txbxContent>
                    <w:p w14:paraId="1DE17493" w14:textId="0DA122D2" w:rsidR="00923940" w:rsidRDefault="00E71F47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t xml:space="preserve">      </w:t>
                      </w:r>
                      <w:r w:rsidR="00F504FE">
                        <w:t xml:space="preserve">                  </w:t>
                      </w:r>
                      <w:r w:rsidRPr="005259B9">
                        <w:rPr>
                          <w:b/>
                          <w:sz w:val="24"/>
                          <w:szCs w:val="24"/>
                        </w:rPr>
                        <w:t>Population</w:t>
                      </w:r>
                      <w:r w:rsidR="00D07C41">
                        <w:rPr>
                          <w:b/>
                          <w:sz w:val="24"/>
                          <w:szCs w:val="24"/>
                        </w:rPr>
                        <w:t xml:space="preserve"> of Kykotsmovi </w:t>
                      </w:r>
                    </w:p>
                    <w:p w14:paraId="1EB779EA" w14:textId="77777777" w:rsidR="00452ED6" w:rsidRPr="00452ED6" w:rsidRDefault="00452ED6" w:rsidP="00452ED6">
                      <w:pPr>
                        <w:spacing w:after="0" w:line="240" w:lineRule="auto"/>
                        <w:rPr>
                          <w:bCs/>
                          <w:sz w:val="20"/>
                          <w:szCs w:val="20"/>
                        </w:rPr>
                      </w:pPr>
                      <w:r w:rsidRPr="00452ED6">
                        <w:rPr>
                          <w:bCs/>
                          <w:sz w:val="20"/>
                          <w:szCs w:val="20"/>
                        </w:rPr>
                        <w:t xml:space="preserve">776 people in 253 households, </w:t>
                      </w:r>
                    </w:p>
                    <w:p w14:paraId="6FD15069" w14:textId="1421CAF6" w:rsidR="00AE07D3" w:rsidRPr="00452ED6" w:rsidRDefault="00452ED6" w:rsidP="00452ED6">
                      <w:pPr>
                        <w:spacing w:after="0" w:line="240" w:lineRule="auto"/>
                        <w:rPr>
                          <w:bCs/>
                          <w:sz w:val="20"/>
                          <w:szCs w:val="20"/>
                        </w:rPr>
                      </w:pPr>
                      <w:r w:rsidRPr="00452ED6">
                        <w:rPr>
                          <w:bCs/>
                          <w:sz w:val="20"/>
                          <w:szCs w:val="20"/>
                        </w:rPr>
                        <w:t>32.8% have children under 18</w:t>
                      </w:r>
                      <w:r w:rsidR="009A1777">
                        <w:rPr>
                          <w:bCs/>
                          <w:sz w:val="20"/>
                          <w:szCs w:val="20"/>
                        </w:rPr>
                        <w:t>,</w:t>
                      </w:r>
                    </w:p>
                    <w:p w14:paraId="66B432F8" w14:textId="1F9AB008" w:rsidR="00452ED6" w:rsidRPr="00452ED6" w:rsidRDefault="00452ED6" w:rsidP="00452ED6">
                      <w:pPr>
                        <w:spacing w:after="0" w:line="240" w:lineRule="auto"/>
                        <w:rPr>
                          <w:bCs/>
                          <w:sz w:val="20"/>
                          <w:szCs w:val="20"/>
                        </w:rPr>
                      </w:pPr>
                      <w:r w:rsidRPr="00452ED6">
                        <w:rPr>
                          <w:bCs/>
                          <w:sz w:val="20"/>
                          <w:szCs w:val="20"/>
                        </w:rPr>
                        <w:t>41.9% married couples</w:t>
                      </w:r>
                    </w:p>
                    <w:p w14:paraId="0C5FE944" w14:textId="32A7C2C5" w:rsidR="00452ED6" w:rsidRPr="00452ED6" w:rsidRDefault="00452ED6" w:rsidP="00452ED6">
                      <w:pPr>
                        <w:spacing w:after="0" w:line="240" w:lineRule="auto"/>
                        <w:rPr>
                          <w:bCs/>
                          <w:sz w:val="20"/>
                          <w:szCs w:val="20"/>
                        </w:rPr>
                      </w:pPr>
                      <w:r w:rsidRPr="00452ED6">
                        <w:rPr>
                          <w:bCs/>
                          <w:sz w:val="20"/>
                          <w:szCs w:val="20"/>
                        </w:rPr>
                        <w:t>23.7% with female as household</w:t>
                      </w:r>
                    </w:p>
                    <w:p w14:paraId="68E7D0F0" w14:textId="09EFAC1C" w:rsidR="00452ED6" w:rsidRPr="00452ED6" w:rsidRDefault="00452ED6" w:rsidP="00452ED6">
                      <w:pPr>
                        <w:spacing w:after="0" w:line="240" w:lineRule="auto"/>
                        <w:rPr>
                          <w:bCs/>
                          <w:sz w:val="20"/>
                          <w:szCs w:val="20"/>
                        </w:rPr>
                      </w:pPr>
                      <w:r w:rsidRPr="00452ED6">
                        <w:rPr>
                          <w:bCs/>
                          <w:sz w:val="20"/>
                          <w:szCs w:val="20"/>
                        </w:rPr>
                        <w:t>10.3% 65 years or older living alone</w:t>
                      </w:r>
                    </w:p>
                    <w:p w14:paraId="2AAF1B20" w14:textId="77777777" w:rsidR="00452ED6" w:rsidRDefault="00452ED6">
                      <w:pPr>
                        <w:rPr>
                          <w:bCs/>
                          <w:sz w:val="20"/>
                          <w:szCs w:val="20"/>
                        </w:rPr>
                      </w:pPr>
                      <w:r w:rsidRPr="00452ED6">
                        <w:rPr>
                          <w:bCs/>
                          <w:sz w:val="20"/>
                          <w:szCs w:val="20"/>
                        </w:rPr>
                        <w:t>Average household size 3.97 and average family size 3.69</w:t>
                      </w:r>
                    </w:p>
                    <w:p w14:paraId="526140A0" w14:textId="43E35DB7" w:rsidR="00452ED6" w:rsidRPr="00452ED6" w:rsidRDefault="00452ED6">
                      <w:pPr>
                        <w:rPr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Cs/>
                          <w:sz w:val="24"/>
                          <w:szCs w:val="24"/>
                        </w:rPr>
                        <w:t>Median income per household $23,75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1C9E7" wp14:editId="48A35BA8">
                <wp:simplePos x="0" y="0"/>
                <wp:positionH relativeFrom="column">
                  <wp:posOffset>1868805</wp:posOffset>
                </wp:positionH>
                <wp:positionV relativeFrom="paragraph">
                  <wp:posOffset>1213485</wp:posOffset>
                </wp:positionV>
                <wp:extent cx="4693920" cy="3276600"/>
                <wp:effectExtent l="0" t="0" r="1143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3920" cy="32766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3ECD42" id="Oval 2" o:spid="_x0000_s1026" style="position:absolute;margin-left:147.15pt;margin-top:95.55pt;width:369.6pt;height:2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6C32564" wp14:editId="2EA5A044">
                <wp:simplePos x="0" y="0"/>
                <wp:positionH relativeFrom="column">
                  <wp:posOffset>-438150</wp:posOffset>
                </wp:positionH>
                <wp:positionV relativeFrom="paragraph">
                  <wp:posOffset>2009775</wp:posOffset>
                </wp:positionV>
                <wp:extent cx="2659380" cy="1333500"/>
                <wp:effectExtent l="0" t="0" r="2667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938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7B339" w14:textId="5CE24E61" w:rsidR="005259B9" w:rsidRDefault="00ED2DC9" w:rsidP="00ED2DC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D2DC9">
                              <w:rPr>
                                <w:b/>
                              </w:rPr>
                              <w:t>Oppression, d</w:t>
                            </w:r>
                            <w:r>
                              <w:rPr>
                                <w:b/>
                              </w:rPr>
                              <w:t>iscrimination, bias, and racism</w:t>
                            </w:r>
                          </w:p>
                          <w:p w14:paraId="413833FE" w14:textId="77777777" w:rsidR="007E0920" w:rsidRDefault="00AE07D3" w:rsidP="007E0920">
                            <w:pPr>
                              <w:spacing w:after="0"/>
                              <w:jc w:val="center"/>
                              <w:rPr>
                                <w:bCs/>
                              </w:rPr>
                            </w:pPr>
                            <w:r w:rsidRPr="00452ED6">
                              <w:rPr>
                                <w:bCs/>
                              </w:rPr>
                              <w:t>Missionaries</w:t>
                            </w:r>
                            <w:r w:rsidR="00975E44">
                              <w:rPr>
                                <w:bCs/>
                              </w:rPr>
                              <w:t xml:space="preserve"> and intruders (Spanish and U.S. forces)</w:t>
                            </w:r>
                          </w:p>
                          <w:p w14:paraId="39AEAA04" w14:textId="0C37FF37" w:rsidR="00AE07D3" w:rsidRPr="00452ED6" w:rsidRDefault="007E0920" w:rsidP="007E0920">
                            <w:pPr>
                              <w:spacing w:after="0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 xml:space="preserve">    </w:t>
                            </w:r>
                            <w:r w:rsidR="00AE07D3" w:rsidRPr="00452ED6">
                              <w:rPr>
                                <w:bCs/>
                              </w:rPr>
                              <w:t>Federal agents</w:t>
                            </w:r>
                          </w:p>
                          <w:p w14:paraId="6680AD67" w14:textId="2165F1A1" w:rsidR="00AE07D3" w:rsidRPr="00452ED6" w:rsidRDefault="007E0920" w:rsidP="007E0920">
                            <w:pPr>
                              <w:spacing w:after="0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 xml:space="preserve">    </w:t>
                            </w:r>
                            <w:r w:rsidR="00AE07D3" w:rsidRPr="00452ED6">
                              <w:rPr>
                                <w:bCs/>
                              </w:rPr>
                              <w:t>Programs</w:t>
                            </w:r>
                            <w:r w:rsidR="005B56B3">
                              <w:rPr>
                                <w:bCs/>
                              </w:rPr>
                              <w:t xml:space="preserve"> and government polic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32564" id="_x0000_s1031" type="#_x0000_t202" style="position:absolute;margin-left:-34.5pt;margin-top:158.25pt;width:209.4pt;height:10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d/AKAIAAE0EAAAOAAAAZHJzL2Uyb0RvYy54bWysVNuO0zAQfUfiHyy/06Rps7R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">
                <v:textbox>
                  <w:txbxContent>
                    <w:p w14:paraId="1AB7B339" w14:textId="5CE24E61" w:rsidR="005259B9" w:rsidRDefault="00ED2DC9" w:rsidP="00ED2DC9">
                      <w:pPr>
                        <w:jc w:val="center"/>
                        <w:rPr>
                          <w:b/>
                        </w:rPr>
                      </w:pPr>
                      <w:r w:rsidRPr="00ED2DC9">
                        <w:rPr>
                          <w:b/>
                        </w:rPr>
                        <w:t>Oppression, d</w:t>
                      </w:r>
                      <w:r>
                        <w:rPr>
                          <w:b/>
                        </w:rPr>
                        <w:t>iscrimination, bias, and racism</w:t>
                      </w:r>
                    </w:p>
                    <w:p w14:paraId="413833FE" w14:textId="77777777" w:rsidR="007E0920" w:rsidRDefault="00AE07D3" w:rsidP="007E0920">
                      <w:pPr>
                        <w:spacing w:after="0"/>
                        <w:jc w:val="center"/>
                        <w:rPr>
                          <w:bCs/>
                        </w:rPr>
                      </w:pPr>
                      <w:r w:rsidRPr="00452ED6">
                        <w:rPr>
                          <w:bCs/>
                        </w:rPr>
                        <w:t>Missionaries</w:t>
                      </w:r>
                      <w:r w:rsidR="00975E44">
                        <w:rPr>
                          <w:bCs/>
                        </w:rPr>
                        <w:t xml:space="preserve"> and intruders (Spanish and U.S. forces)</w:t>
                      </w:r>
                    </w:p>
                    <w:p w14:paraId="39AEAA04" w14:textId="0C37FF37" w:rsidR="00AE07D3" w:rsidRPr="00452ED6" w:rsidRDefault="007E0920" w:rsidP="007E0920">
                      <w:pPr>
                        <w:spacing w:after="0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 xml:space="preserve">    </w:t>
                      </w:r>
                      <w:r w:rsidR="00AE07D3" w:rsidRPr="00452ED6">
                        <w:rPr>
                          <w:bCs/>
                        </w:rPr>
                        <w:t>Federal agents</w:t>
                      </w:r>
                    </w:p>
                    <w:p w14:paraId="6680AD67" w14:textId="2165F1A1" w:rsidR="00AE07D3" w:rsidRPr="00452ED6" w:rsidRDefault="007E0920" w:rsidP="007E0920">
                      <w:pPr>
                        <w:spacing w:after="0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 xml:space="preserve">    </w:t>
                      </w:r>
                      <w:r w:rsidR="00AE07D3" w:rsidRPr="00452ED6">
                        <w:rPr>
                          <w:bCs/>
                        </w:rPr>
                        <w:t>Programs</w:t>
                      </w:r>
                      <w:r w:rsidR="005B56B3">
                        <w:rPr>
                          <w:bCs/>
                        </w:rPr>
                        <w:t xml:space="preserve"> and government polic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6127F9" wp14:editId="46BBA671">
                <wp:simplePos x="0" y="0"/>
                <wp:positionH relativeFrom="column">
                  <wp:posOffset>-805815</wp:posOffset>
                </wp:positionH>
                <wp:positionV relativeFrom="paragraph">
                  <wp:posOffset>1344930</wp:posOffset>
                </wp:positionV>
                <wp:extent cx="3520440" cy="2766060"/>
                <wp:effectExtent l="0" t="0" r="22860" b="1524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0440" cy="2766060"/>
                        </a:xfrm>
                        <a:prstGeom prst="ellipse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D7B21D" id="Oval 5" o:spid="_x0000_s1026" style="position:absolute;margin-left:-63.45pt;margin-top:105.9pt;width:277.2pt;height:217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" fillcolor="#7030a0" strokecolor="#1f4d78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B02958C" wp14:editId="56BE4C9F">
                <wp:simplePos x="0" y="0"/>
                <wp:positionH relativeFrom="column">
                  <wp:posOffset>6429375</wp:posOffset>
                </wp:positionH>
                <wp:positionV relativeFrom="paragraph">
                  <wp:posOffset>1952625</wp:posOffset>
                </wp:positionV>
                <wp:extent cx="2308860" cy="1228725"/>
                <wp:effectExtent l="0" t="0" r="15240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886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5E2778" w14:textId="1BFCE0D0" w:rsidR="005259B9" w:rsidRDefault="00F504FE">
                            <w:pPr>
                              <w:rPr>
                                <w:b/>
                              </w:rPr>
                            </w:pPr>
                            <w:r>
                              <w:t xml:space="preserve">                 </w:t>
                            </w:r>
                            <w:r w:rsidRPr="00F504FE">
                              <w:rPr>
                                <w:b/>
                              </w:rPr>
                              <w:t>Health Beliefs</w:t>
                            </w:r>
                          </w:p>
                          <w:p w14:paraId="4F495CA2" w14:textId="1E2D9151" w:rsidR="00975E44" w:rsidRPr="009A1777" w:rsidRDefault="00975E44">
                            <w:pPr>
                              <w:rPr>
                                <w:bCs/>
                              </w:rPr>
                            </w:pPr>
                            <w:r w:rsidRPr="009A1777">
                              <w:rPr>
                                <w:bCs/>
                              </w:rPr>
                              <w:t>Healers and plants and roots treatment</w:t>
                            </w:r>
                          </w:p>
                          <w:p w14:paraId="552C80D4" w14:textId="1BFCA987" w:rsidR="00975E44" w:rsidRPr="009A1777" w:rsidRDefault="00975E44">
                            <w:pPr>
                              <w:rPr>
                                <w:bCs/>
                              </w:rPr>
                            </w:pPr>
                            <w:r w:rsidRPr="009A1777">
                              <w:rPr>
                                <w:bCs/>
                              </w:rPr>
                              <w:t>Prayers to the spirits, ritu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2958C" id="_x0000_s1032" type="#_x0000_t202" style="position:absolute;margin-left:506.25pt;margin-top:153.75pt;width:181.8pt;height:96.7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">
                <v:textbox>
                  <w:txbxContent>
                    <w:p w14:paraId="4C5E2778" w14:textId="1BFCE0D0" w:rsidR="005259B9" w:rsidRDefault="00F504FE">
                      <w:pPr>
                        <w:rPr>
                          <w:b/>
                        </w:rPr>
                      </w:pPr>
                      <w:r>
                        <w:t xml:space="preserve">                 </w:t>
                      </w:r>
                      <w:r w:rsidRPr="00F504FE">
                        <w:rPr>
                          <w:b/>
                        </w:rPr>
                        <w:t>Health Beliefs</w:t>
                      </w:r>
                    </w:p>
                    <w:p w14:paraId="4F495CA2" w14:textId="1E2D9151" w:rsidR="00975E44" w:rsidRPr="009A1777" w:rsidRDefault="00975E44">
                      <w:pPr>
                        <w:rPr>
                          <w:bCs/>
                        </w:rPr>
                      </w:pPr>
                      <w:r w:rsidRPr="009A1777">
                        <w:rPr>
                          <w:bCs/>
                        </w:rPr>
                        <w:t>Healers and plants and roots treatment</w:t>
                      </w:r>
                    </w:p>
                    <w:p w14:paraId="552C80D4" w14:textId="1BFCA987" w:rsidR="00975E44" w:rsidRPr="009A1777" w:rsidRDefault="00975E44">
                      <w:pPr>
                        <w:rPr>
                          <w:bCs/>
                        </w:rPr>
                      </w:pPr>
                      <w:r w:rsidRPr="009A1777">
                        <w:rPr>
                          <w:bCs/>
                        </w:rPr>
                        <w:t>Prayers to the spirits, ritua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F956C6" wp14:editId="56E5FD5B">
                <wp:simplePos x="0" y="0"/>
                <wp:positionH relativeFrom="page">
                  <wp:align>right</wp:align>
                </wp:positionH>
                <wp:positionV relativeFrom="paragraph">
                  <wp:posOffset>1504950</wp:posOffset>
                </wp:positionV>
                <wp:extent cx="3337560" cy="2636520"/>
                <wp:effectExtent l="0" t="0" r="15240" b="1143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7560" cy="2636520"/>
                        </a:xfrm>
                        <a:prstGeom prst="ellips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E8599E" id="Oval 6" o:spid="_x0000_s1026" style="position:absolute;margin-left:211.6pt;margin-top:118.5pt;width:262.8pt;height:207.6pt;z-index:2516654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" fillcolor="#ffc000" strokecolor="#1f4d78 [1604]" strokeweight="1pt">
                <v:stroke joinstyle="miter"/>
                <w10:wrap anchorx="page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197DC01" wp14:editId="6A9A48FF">
                <wp:simplePos x="0" y="0"/>
                <wp:positionH relativeFrom="column">
                  <wp:posOffset>2752725</wp:posOffset>
                </wp:positionH>
                <wp:positionV relativeFrom="paragraph">
                  <wp:posOffset>76200</wp:posOffset>
                </wp:positionV>
                <wp:extent cx="2514600" cy="1135380"/>
                <wp:effectExtent l="0" t="0" r="19050" b="2667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BD6FC" w14:textId="6E2A30D5" w:rsidR="005259B9" w:rsidRDefault="00F504FE">
                            <w:pPr>
                              <w:rPr>
                                <w:b/>
                              </w:rPr>
                            </w:pPr>
                            <w:r w:rsidRPr="00F504FE">
                              <w:rPr>
                                <w:b/>
                              </w:rPr>
                              <w:t>Language Spoken Home/Community</w:t>
                            </w:r>
                          </w:p>
                          <w:p w14:paraId="63A04507" w14:textId="7484FB0A" w:rsidR="00AE07D3" w:rsidRPr="00AE07D3" w:rsidRDefault="00AE07D3">
                            <w:pPr>
                              <w:rPr>
                                <w:bCs/>
                              </w:rPr>
                            </w:pPr>
                            <w:r w:rsidRPr="00AE07D3">
                              <w:rPr>
                                <w:bCs/>
                              </w:rPr>
                              <w:t>Spoke Hopi at home 56%</w:t>
                            </w:r>
                          </w:p>
                          <w:p w14:paraId="2C9FACF7" w14:textId="17A57FAA" w:rsidR="00AE07D3" w:rsidRPr="00AE07D3" w:rsidRDefault="00AE07D3">
                            <w:pPr>
                              <w:rPr>
                                <w:bCs/>
                              </w:rPr>
                            </w:pPr>
                            <w:r w:rsidRPr="00AE07D3">
                              <w:rPr>
                                <w:bCs/>
                              </w:rPr>
                              <w:t>Spoke English at home 40%</w:t>
                            </w:r>
                          </w:p>
                          <w:p w14:paraId="431F4A9D" w14:textId="62F65DB7" w:rsidR="00AE07D3" w:rsidRPr="00AE07D3" w:rsidRDefault="00AE07D3">
                            <w:pPr>
                              <w:rPr>
                                <w:bCs/>
                              </w:rPr>
                            </w:pPr>
                            <w:r w:rsidRPr="00AE07D3">
                              <w:rPr>
                                <w:bCs/>
                              </w:rPr>
                              <w:t>Spoke Navarro at home 4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7DC01" id="_x0000_s1033" type="#_x0000_t202" style="position:absolute;margin-left:216.75pt;margin-top:6pt;width:198pt;height:89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">
                <v:textbox>
                  <w:txbxContent>
                    <w:p w14:paraId="415BD6FC" w14:textId="6E2A30D5" w:rsidR="005259B9" w:rsidRDefault="00F504FE">
                      <w:pPr>
                        <w:rPr>
                          <w:b/>
                        </w:rPr>
                      </w:pPr>
                      <w:r w:rsidRPr="00F504FE">
                        <w:rPr>
                          <w:b/>
                        </w:rPr>
                        <w:t>Language Spoken Home/Community</w:t>
                      </w:r>
                    </w:p>
                    <w:p w14:paraId="63A04507" w14:textId="7484FB0A" w:rsidR="00AE07D3" w:rsidRPr="00AE07D3" w:rsidRDefault="00AE07D3">
                      <w:pPr>
                        <w:rPr>
                          <w:bCs/>
                        </w:rPr>
                      </w:pPr>
                      <w:r w:rsidRPr="00AE07D3">
                        <w:rPr>
                          <w:bCs/>
                        </w:rPr>
                        <w:t>Spoke Hopi at home 56%</w:t>
                      </w:r>
                    </w:p>
                    <w:p w14:paraId="2C9FACF7" w14:textId="17A57FAA" w:rsidR="00AE07D3" w:rsidRPr="00AE07D3" w:rsidRDefault="00AE07D3">
                      <w:pPr>
                        <w:rPr>
                          <w:bCs/>
                        </w:rPr>
                      </w:pPr>
                      <w:r w:rsidRPr="00AE07D3">
                        <w:rPr>
                          <w:bCs/>
                        </w:rPr>
                        <w:t>Spoke English at home 40%</w:t>
                      </w:r>
                    </w:p>
                    <w:p w14:paraId="431F4A9D" w14:textId="62F65DB7" w:rsidR="00AE07D3" w:rsidRPr="00AE07D3" w:rsidRDefault="00AE07D3">
                      <w:pPr>
                        <w:rPr>
                          <w:bCs/>
                        </w:rPr>
                      </w:pPr>
                      <w:r w:rsidRPr="00AE07D3">
                        <w:rPr>
                          <w:bCs/>
                        </w:rPr>
                        <w:t>Spoke Navarro at home 4%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259B9">
        <w:rPr>
          <w:noProof/>
        </w:rPr>
        <w:t xml:space="preserve"> </w:t>
      </w:r>
    </w:p>
    <w:sectPr w:rsidR="003453F0" w:rsidSect="0092394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sDA0tjQwNDM0NDVR0lEKTi0uzszPAykwrAUAM6+gPiwAAAA="/>
  </w:docVars>
  <w:rsids>
    <w:rsidRoot w:val="00923940"/>
    <w:rsid w:val="00010161"/>
    <w:rsid w:val="000130C2"/>
    <w:rsid w:val="001853FB"/>
    <w:rsid w:val="0033337D"/>
    <w:rsid w:val="00336C00"/>
    <w:rsid w:val="003453F0"/>
    <w:rsid w:val="00436E21"/>
    <w:rsid w:val="00452ED6"/>
    <w:rsid w:val="00490F67"/>
    <w:rsid w:val="004A0179"/>
    <w:rsid w:val="004E39E1"/>
    <w:rsid w:val="005259B9"/>
    <w:rsid w:val="00573110"/>
    <w:rsid w:val="005B56B3"/>
    <w:rsid w:val="007E0920"/>
    <w:rsid w:val="00923940"/>
    <w:rsid w:val="00975E44"/>
    <w:rsid w:val="009A1777"/>
    <w:rsid w:val="009A7F9F"/>
    <w:rsid w:val="009E2725"/>
    <w:rsid w:val="009E7FD4"/>
    <w:rsid w:val="00AD3754"/>
    <w:rsid w:val="00AE07D3"/>
    <w:rsid w:val="00AE28D2"/>
    <w:rsid w:val="00B77A49"/>
    <w:rsid w:val="00D07C41"/>
    <w:rsid w:val="00D53EB3"/>
    <w:rsid w:val="00D848D9"/>
    <w:rsid w:val="00D903E3"/>
    <w:rsid w:val="00DB23CF"/>
    <w:rsid w:val="00DE37AD"/>
    <w:rsid w:val="00E71F47"/>
    <w:rsid w:val="00ED2DC9"/>
    <w:rsid w:val="00EE0226"/>
    <w:rsid w:val="00F504FE"/>
    <w:rsid w:val="00F70E7F"/>
    <w:rsid w:val="00F8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1850C"/>
  <w15:chartTrackingRefBased/>
  <w15:docId w15:val="{7D142931-EF6C-4228-A68D-82797C2F1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5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banc-Anderson, Dawn</dc:creator>
  <cp:keywords/>
  <dc:description/>
  <cp:lastModifiedBy>Christine Chung</cp:lastModifiedBy>
  <cp:revision>23</cp:revision>
  <dcterms:created xsi:type="dcterms:W3CDTF">2021-04-28T04:45:00Z</dcterms:created>
  <dcterms:modified xsi:type="dcterms:W3CDTF">2021-05-02T00:57:00Z</dcterms:modified>
</cp:coreProperties>
</file>